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Default="003D45C0" w:rsidP="003D45C0">
      <w:pPr>
        <w:pStyle w:val="Title"/>
      </w:pPr>
      <w:r>
        <w:t>A Novel Title</w:t>
      </w:r>
    </w:p>
    <w:p w14:paraId="0A54C89D" w14:textId="71A0D94B" w:rsidR="00886076" w:rsidRDefault="00886076" w:rsidP="00886076"/>
    <w:sdt>
      <w:sdtPr>
        <w:id w:val="1056893997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2"/>
          <w:szCs w:val="22"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88607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Pr="00506F74">
              <w:rPr>
                <w:rStyle w:val="Hyperlink"/>
                <w:noProof/>
              </w:rPr>
              <w:t>A Sub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88607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Pr="00506F74">
              <w:rPr>
                <w:rStyle w:val="Hyperlink"/>
                <w:noProof/>
              </w:rPr>
              <w:t>A Subsub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Default="003D45C0" w:rsidP="003D45C0">
      <w:pPr>
        <w:pStyle w:val="Heading1"/>
      </w:pPr>
      <w:bookmarkStart w:id="0" w:name="_Toc101119323"/>
      <w:r>
        <w:t xml:space="preserve">A </w:t>
      </w:r>
      <w:r w:rsidR="00E31994">
        <w:t>S</w:t>
      </w:r>
      <w:r>
        <w:t xml:space="preserve">ection </w:t>
      </w:r>
      <w:r w:rsidR="00E31994">
        <w:t>H</w:t>
      </w:r>
      <w: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Default="003D45C0" w:rsidP="003D45C0">
      <w:pPr>
        <w:pStyle w:val="Heading2"/>
      </w:pPr>
      <w:bookmarkStart w:id="1" w:name="_Toc101119324"/>
      <w:r>
        <w:t xml:space="preserve">A </w:t>
      </w:r>
      <w:r w:rsidR="00E31994">
        <w:t>S</w:t>
      </w:r>
      <w:r>
        <w:t xml:space="preserve">ubsection </w:t>
      </w:r>
      <w:r w:rsidR="00E31994">
        <w:t>H</w:t>
      </w:r>
      <w:r>
        <w:t>eading</w:t>
      </w:r>
      <w:bookmarkEnd w:id="1"/>
    </w:p>
    <w:p w14:paraId="16F6F5D9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2750AE71" w14:textId="45BF5791" w:rsidR="003D45C0" w:rsidRDefault="003D45C0" w:rsidP="003D45C0">
      <w:pPr>
        <w:pStyle w:val="Heading3"/>
      </w:pPr>
      <w:bookmarkStart w:id="2" w:name="_Toc101119325"/>
      <w:r>
        <w:t xml:space="preserve">A </w:t>
      </w:r>
      <w:r w:rsidR="00E31994">
        <w:t>S</w:t>
      </w:r>
      <w:r>
        <w:t xml:space="preserve">ubsubsection </w:t>
      </w:r>
      <w:r w:rsidR="00E31994"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77777777" w:rsidR="003D45C0" w:rsidRPr="003D45C0" w:rsidRDefault="003D45C0" w:rsidP="003D45C0"/>
    <w:sectPr w:rsidR="003D45C0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qgUA24TtOCwAAAA="/>
  </w:docVars>
  <w:rsids>
    <w:rsidRoot w:val="00F95A58"/>
    <w:rsid w:val="003D45C0"/>
    <w:rsid w:val="004125E6"/>
    <w:rsid w:val="005901B1"/>
    <w:rsid w:val="00886076"/>
    <w:rsid w:val="00DE0FF1"/>
    <w:rsid w:val="00E31994"/>
    <w:rsid w:val="00F9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FF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FF1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FF1"/>
    <w:rPr>
      <w:rFonts w:ascii="Times New Roman" w:eastAsiaTheme="majorEastAsia" w:hAnsi="Times New Roman" w:cstheme="majorBidi"/>
      <w:b/>
      <w:color w:val="73000A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E0FF1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0FF1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E0FF1"/>
    <w:pPr>
      <w:spacing w:after="200" w:line="240" w:lineRule="auto"/>
    </w:pPr>
    <w:rPr>
      <w:iCs/>
      <w:color w:val="C00000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607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6076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7</Words>
  <Characters>1866</Characters>
  <Application>Microsoft Office Word</Application>
  <DocSecurity>0</DocSecurity>
  <Lines>15</Lines>
  <Paragraphs>4</Paragraphs>
  <ScaleCrop>false</ScaleCrop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4</cp:revision>
  <dcterms:created xsi:type="dcterms:W3CDTF">2021-10-16T16:52:00Z</dcterms:created>
  <dcterms:modified xsi:type="dcterms:W3CDTF">2022-04-18T00:22:00Z</dcterms:modified>
</cp:coreProperties>
</file>